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FE3AA" w14:textId="4501B904" w:rsidR="00007D11" w:rsidRPr="00DD1398" w:rsidRDefault="00007D11" w:rsidP="00DD1398">
      <w:pPr>
        <w:jc w:val="center"/>
        <w:rPr>
          <w:b/>
          <w:bCs/>
          <w:sz w:val="36"/>
          <w:szCs w:val="36"/>
        </w:rPr>
      </w:pPr>
      <w:r w:rsidRPr="00DD1398">
        <w:rPr>
          <w:b/>
          <w:bCs/>
          <w:sz w:val="36"/>
          <w:szCs w:val="36"/>
        </w:rPr>
        <w:t>Template for Submission</w:t>
      </w:r>
    </w:p>
    <w:p w14:paraId="6E23A3A5" w14:textId="6849DEEF" w:rsidR="00075DD9" w:rsidRDefault="00075DD9"/>
    <w:p w14:paraId="3E592145" w14:textId="78DD2605" w:rsidR="00765CD6" w:rsidRPr="00765CD6" w:rsidRDefault="00075DD9" w:rsidP="00765CD6">
      <w:r>
        <w:t xml:space="preserve">A submission to the Government about the proposed Federal vape flavour ban must consist of two parts: An email, and </w:t>
      </w:r>
      <w:r w:rsidR="00765CD6">
        <w:t>an</w:t>
      </w:r>
      <w:r>
        <w:t xml:space="preserve"> email attachment. The email is quite simple as there is a strict formula you must use. The attachment can say absolutely anything you like. The more personal, and the less it looks like you copied </w:t>
      </w:r>
      <w:r w:rsidR="00473C62">
        <w:t xml:space="preserve">it from </w:t>
      </w:r>
      <w:r>
        <w:t>someone else, the better.</w:t>
      </w:r>
    </w:p>
    <w:p w14:paraId="69215224" w14:textId="50FEEA53" w:rsidR="00765CD6" w:rsidRPr="00765CD6" w:rsidRDefault="00765CD6">
      <w:pPr>
        <w:rPr>
          <w:b/>
          <w:bCs/>
        </w:rPr>
      </w:pPr>
      <w:r w:rsidRPr="006C3AA8">
        <w:rPr>
          <w:b/>
          <w:bCs/>
        </w:rPr>
        <w:t>THE DEADLINE FOR SUBMISSIONS IS SEPTEMBER 2nd 2021!!!</w:t>
      </w:r>
      <w:r>
        <w:rPr>
          <w:b/>
          <w:bCs/>
        </w:rPr>
        <w:t xml:space="preserve"> </w:t>
      </w:r>
      <w:r w:rsidRPr="006C3AA8">
        <w:rPr>
          <w:b/>
          <w:bCs/>
        </w:rPr>
        <w:t>Better send a brief submission now than a long and wonderous submission after the deadline!</w:t>
      </w:r>
    </w:p>
    <w:p w14:paraId="07B4CE36" w14:textId="5F094BCB" w:rsidR="006C3AA8" w:rsidRDefault="006C3AA8">
      <w:r>
        <w:t xml:space="preserve">This may seem complicated, but just follow </w:t>
      </w:r>
      <w:r w:rsidR="00473C62">
        <w:t xml:space="preserve">the process </w:t>
      </w:r>
      <w:r>
        <w:t>step by step.</w:t>
      </w:r>
    </w:p>
    <w:p w14:paraId="7771E41B" w14:textId="6748C87B" w:rsidR="00075DD9" w:rsidRDefault="00075DD9" w:rsidP="00075DD9"/>
    <w:p w14:paraId="6E400D71" w14:textId="47CD35B3" w:rsidR="00075DD9" w:rsidRPr="006C3AA8" w:rsidRDefault="00075DD9" w:rsidP="00075DD9">
      <w:pPr>
        <w:rPr>
          <w:b/>
          <w:bCs/>
          <w:u w:val="single"/>
        </w:rPr>
      </w:pPr>
      <w:r w:rsidRPr="006C3AA8">
        <w:rPr>
          <w:b/>
          <w:bCs/>
          <w:u w:val="single"/>
        </w:rPr>
        <w:t>The attachment</w:t>
      </w:r>
    </w:p>
    <w:p w14:paraId="2691FB0E" w14:textId="674CF0FD" w:rsidR="00075DD9" w:rsidRPr="00765CD6" w:rsidRDefault="006C3AA8" w:rsidP="00075DD9">
      <w:pPr>
        <w:rPr>
          <w:i/>
          <w:iCs/>
        </w:rPr>
      </w:pPr>
      <w:r w:rsidRPr="00765CD6">
        <w:rPr>
          <w:i/>
          <w:iCs/>
        </w:rPr>
        <w:t>Begin by getting your attachment ready. This will be a Word document (or it can be a PDF File)</w:t>
      </w:r>
    </w:p>
    <w:p w14:paraId="0DC60210" w14:textId="1FEDADA1" w:rsidR="006C3AA8" w:rsidRPr="00765CD6" w:rsidRDefault="006C3AA8" w:rsidP="00075DD9">
      <w:pPr>
        <w:rPr>
          <w:i/>
          <w:iCs/>
        </w:rPr>
      </w:pPr>
      <w:r w:rsidRPr="00765CD6">
        <w:rPr>
          <w:i/>
          <w:iCs/>
        </w:rPr>
        <w:t xml:space="preserve">Open Word, or whatever you use for </w:t>
      </w:r>
      <w:r w:rsidR="007F2C8C">
        <w:rPr>
          <w:i/>
          <w:iCs/>
        </w:rPr>
        <w:t>w</w:t>
      </w:r>
      <w:r w:rsidRPr="00765CD6">
        <w:rPr>
          <w:i/>
          <w:iCs/>
        </w:rPr>
        <w:t xml:space="preserve">ord </w:t>
      </w:r>
      <w:r w:rsidR="007F2C8C">
        <w:rPr>
          <w:i/>
          <w:iCs/>
        </w:rPr>
        <w:t>p</w:t>
      </w:r>
      <w:r w:rsidRPr="00765CD6">
        <w:rPr>
          <w:i/>
          <w:iCs/>
        </w:rPr>
        <w:t xml:space="preserve">rocessing. Cut and </w:t>
      </w:r>
      <w:r w:rsidR="00473C62" w:rsidRPr="00765CD6">
        <w:rPr>
          <w:i/>
          <w:iCs/>
        </w:rPr>
        <w:t>p</w:t>
      </w:r>
      <w:r w:rsidRPr="00765CD6">
        <w:rPr>
          <w:i/>
          <w:iCs/>
        </w:rPr>
        <w:t>aste this section. As you work through it, section by section, delete my suggestions and add your own text. Remember to save the document somewhere you can find it</w:t>
      </w:r>
      <w:r w:rsidR="00765CD6">
        <w:rPr>
          <w:i/>
          <w:iCs/>
        </w:rPr>
        <w:t xml:space="preserve">, such as to </w:t>
      </w:r>
      <w:r w:rsidRPr="00765CD6">
        <w:rPr>
          <w:i/>
          <w:iCs/>
        </w:rPr>
        <w:t>your Desktop.</w:t>
      </w:r>
    </w:p>
    <w:p w14:paraId="72BE781C" w14:textId="77777777" w:rsidR="00473C62" w:rsidRPr="006C3AA8" w:rsidRDefault="00473C62" w:rsidP="00075DD9"/>
    <w:p w14:paraId="49B667DF" w14:textId="4DBE0464" w:rsidR="006C3AA8" w:rsidRDefault="00473C62" w:rsidP="006C3AA8">
      <w:pPr>
        <w:rPr>
          <w:b/>
          <w:bCs/>
        </w:rPr>
      </w:pPr>
      <w:r>
        <w:rPr>
          <w:b/>
          <w:bCs/>
        </w:rPr>
        <w:t>CUT FROM HERE ----------------------------------------------------------------------------------------------------------</w:t>
      </w:r>
    </w:p>
    <w:p w14:paraId="0DBB4F6A" w14:textId="77777777" w:rsidR="00473C62" w:rsidRDefault="00473C62" w:rsidP="006C3AA8">
      <w:pPr>
        <w:rPr>
          <w:b/>
          <w:bCs/>
        </w:rPr>
      </w:pPr>
    </w:p>
    <w:p w14:paraId="05E821D7" w14:textId="21F8395D" w:rsidR="00473C62" w:rsidRDefault="00473C62" w:rsidP="006C3AA8">
      <w:pPr>
        <w:rPr>
          <w:b/>
          <w:bCs/>
        </w:rPr>
      </w:pPr>
      <w:r w:rsidRPr="00075DD9">
        <w:rPr>
          <w:b/>
          <w:bCs/>
        </w:rPr>
        <w:t>Submission – Order Amending Schedules 2 and 3 to the Tobacco and Vaping Products Act (Flavours) Canada Gazette Part I, Vol. 155, No. 25 on June 19th, 2021</w:t>
      </w:r>
      <w:r>
        <w:rPr>
          <w:b/>
          <w:bCs/>
        </w:rPr>
        <w:t xml:space="preserve"> by (</w:t>
      </w:r>
      <w:r w:rsidRPr="00473C62">
        <w:rPr>
          <w:i/>
          <w:iCs/>
        </w:rPr>
        <w:t>insert your name and the date</w:t>
      </w:r>
      <w:r>
        <w:rPr>
          <w:b/>
          <w:bCs/>
        </w:rPr>
        <w:t>)</w:t>
      </w:r>
    </w:p>
    <w:p w14:paraId="10F2B04C" w14:textId="1EF31892" w:rsidR="006C3AA8" w:rsidRPr="006C3AA8" w:rsidRDefault="006C3AA8" w:rsidP="006C3AA8">
      <w:pPr>
        <w:rPr>
          <w:b/>
          <w:bCs/>
        </w:rPr>
      </w:pPr>
      <w:r>
        <w:rPr>
          <w:b/>
          <w:bCs/>
        </w:rPr>
        <w:t xml:space="preserve">My </w:t>
      </w:r>
      <w:r w:rsidRPr="006C3AA8">
        <w:rPr>
          <w:b/>
          <w:bCs/>
        </w:rPr>
        <w:t>position on the proposed vape flavour ban</w:t>
      </w:r>
      <w:r w:rsidR="00473C62">
        <w:rPr>
          <w:b/>
          <w:bCs/>
        </w:rPr>
        <w:t>:</w:t>
      </w:r>
    </w:p>
    <w:p w14:paraId="0053554C" w14:textId="1CFA6E5A" w:rsidR="006C3AA8" w:rsidRPr="00473C62" w:rsidRDefault="00473C62" w:rsidP="006C3AA8">
      <w:pPr>
        <w:rPr>
          <w:i/>
          <w:iCs/>
        </w:rPr>
      </w:pPr>
      <w:r w:rsidRPr="00473C62">
        <w:rPr>
          <w:i/>
          <w:iCs/>
        </w:rPr>
        <w:t>Examples (use as many as you agree with, or write your own):</w:t>
      </w:r>
    </w:p>
    <w:p w14:paraId="390FEE2A" w14:textId="791634A1" w:rsidR="006C3AA8" w:rsidRPr="006C3AA8" w:rsidRDefault="006C3AA8" w:rsidP="006C3AA8">
      <w:r w:rsidRPr="006C3AA8">
        <w:t>My submission is in support of Option 1: Baseline scenario (no further restriction on flavoured vaping products).</w:t>
      </w:r>
    </w:p>
    <w:p w14:paraId="3330A02D" w14:textId="5B609C52" w:rsidR="006C3AA8" w:rsidRDefault="00473C62" w:rsidP="006C3AA8">
      <w:r>
        <w:t>I</w:t>
      </w:r>
      <w:r w:rsidR="006C3AA8" w:rsidRPr="006C3AA8">
        <w:t>t should be left up to the provinces to decide. British Columbia, Saskatchewan and Ontario are right to restrict flavours to adults-only specialty vape stores.  This protects youth while allowing adults access to flavours.</w:t>
      </w:r>
    </w:p>
    <w:p w14:paraId="5CD26136" w14:textId="11399A1A" w:rsidR="006C3AA8" w:rsidRDefault="00473C62" w:rsidP="006C3AA8">
      <w:r>
        <w:t>T</w:t>
      </w:r>
      <w:r w:rsidR="006C3AA8">
        <w:t>here is no scientific consensus on the risks and benefits of the ban,</w:t>
      </w:r>
      <w:r w:rsidR="007542CC">
        <w:t xml:space="preserve"> so</w:t>
      </w:r>
      <w:r w:rsidR="006C3AA8">
        <w:t xml:space="preserve"> it should be delayed to allow for further research.</w:t>
      </w:r>
    </w:p>
    <w:p w14:paraId="6B7D9F02" w14:textId="5C98DE2A" w:rsidR="006C3AA8" w:rsidRDefault="00473C62" w:rsidP="006C3AA8">
      <w:r>
        <w:t>If the laws on selling vape to minors were enforced there would be no need for a ban.</w:t>
      </w:r>
    </w:p>
    <w:p w14:paraId="6F8FE3E5" w14:textId="1853292B" w:rsidR="00473C62" w:rsidRPr="006C3AA8" w:rsidRDefault="00473C62" w:rsidP="006C3AA8">
      <w:r>
        <w:t>If vape flavours were banned</w:t>
      </w:r>
      <w:r w:rsidR="00765CD6">
        <w:t xml:space="preserve">, </w:t>
      </w:r>
      <w:r>
        <w:t>I would go back to smoking cigarettes</w:t>
      </w:r>
      <w:r w:rsidR="00765CD6">
        <w:t>.</w:t>
      </w:r>
    </w:p>
    <w:p w14:paraId="2BEA9F73" w14:textId="3CAB2E08" w:rsidR="006C3AA8" w:rsidRPr="00473C62" w:rsidRDefault="006C3AA8" w:rsidP="006C3AA8">
      <w:pPr>
        <w:rPr>
          <w:i/>
          <w:iCs/>
        </w:rPr>
      </w:pPr>
      <w:r w:rsidRPr="00473C62">
        <w:rPr>
          <w:i/>
          <w:iCs/>
        </w:rPr>
        <w:t>That is all you need to do, but your submission will have more impact if you tell your smoking and vaping story:</w:t>
      </w:r>
    </w:p>
    <w:p w14:paraId="26F65AAA" w14:textId="77777777" w:rsidR="006C3AA8" w:rsidRDefault="006C3AA8" w:rsidP="006C3AA8">
      <w:pPr>
        <w:rPr>
          <w:b/>
          <w:bCs/>
        </w:rPr>
      </w:pPr>
      <w:r w:rsidRPr="006C3AA8">
        <w:rPr>
          <w:b/>
          <w:bCs/>
        </w:rPr>
        <w:lastRenderedPageBreak/>
        <w:t xml:space="preserve">Who </w:t>
      </w:r>
      <w:r>
        <w:rPr>
          <w:b/>
          <w:bCs/>
        </w:rPr>
        <w:t>am I</w:t>
      </w:r>
      <w:r w:rsidRPr="006C3AA8">
        <w:rPr>
          <w:b/>
          <w:bCs/>
        </w:rPr>
        <w:t xml:space="preserve">? </w:t>
      </w:r>
    </w:p>
    <w:p w14:paraId="62F3D026" w14:textId="12DE8097" w:rsidR="006C3AA8" w:rsidRPr="00765CD6" w:rsidRDefault="006C3AA8" w:rsidP="006C3AA8">
      <w:pPr>
        <w:rPr>
          <w:i/>
          <w:iCs/>
        </w:rPr>
      </w:pPr>
      <w:r w:rsidRPr="00765CD6">
        <w:rPr>
          <w:i/>
          <w:iCs/>
        </w:rPr>
        <w:t xml:space="preserve">Start with giving your name, age, and location. </w:t>
      </w:r>
      <w:r w:rsidR="007542CC">
        <w:rPr>
          <w:i/>
          <w:iCs/>
        </w:rPr>
        <w:t xml:space="preserve">If </w:t>
      </w:r>
      <w:r w:rsidRPr="00765CD6">
        <w:rPr>
          <w:i/>
          <w:iCs/>
        </w:rPr>
        <w:t>you are a Canadian citizen and a voter</w:t>
      </w:r>
      <w:r w:rsidR="007542CC">
        <w:rPr>
          <w:i/>
          <w:iCs/>
        </w:rPr>
        <w:t>, say so</w:t>
      </w:r>
      <w:r w:rsidRPr="00765CD6">
        <w:rPr>
          <w:i/>
          <w:iCs/>
        </w:rPr>
        <w:t>.</w:t>
      </w:r>
    </w:p>
    <w:p w14:paraId="4526DCEE" w14:textId="65449394" w:rsidR="006C3AA8" w:rsidRPr="00765CD6" w:rsidRDefault="006C3AA8" w:rsidP="006C3AA8">
      <w:pPr>
        <w:rPr>
          <w:i/>
          <w:iCs/>
        </w:rPr>
      </w:pPr>
      <w:r w:rsidRPr="00765CD6">
        <w:rPr>
          <w:i/>
          <w:iCs/>
        </w:rPr>
        <w:t xml:space="preserve">If you </w:t>
      </w:r>
      <w:r w:rsidR="007542CC">
        <w:rPr>
          <w:i/>
          <w:iCs/>
        </w:rPr>
        <w:t>identify as</w:t>
      </w:r>
      <w:r w:rsidRPr="00765CD6">
        <w:rPr>
          <w:i/>
          <w:iCs/>
        </w:rPr>
        <w:t xml:space="preserve"> a member of a disadvantaged group, based on ethnicity, sexual orientation, </w:t>
      </w:r>
      <w:r w:rsidR="008A5657" w:rsidRPr="00765CD6">
        <w:rPr>
          <w:i/>
          <w:iCs/>
        </w:rPr>
        <w:t xml:space="preserve">or chronic health issue, </w:t>
      </w:r>
      <w:r w:rsidR="00765CD6" w:rsidRPr="00765CD6">
        <w:rPr>
          <w:i/>
          <w:iCs/>
        </w:rPr>
        <w:t>consider saying so.</w:t>
      </w:r>
    </w:p>
    <w:p w14:paraId="3E8525AF" w14:textId="4F01E745" w:rsidR="006C3AA8" w:rsidRPr="00765CD6" w:rsidRDefault="008A5657" w:rsidP="006C3AA8">
      <w:pPr>
        <w:rPr>
          <w:i/>
          <w:iCs/>
        </w:rPr>
      </w:pPr>
      <w:r w:rsidRPr="00765CD6">
        <w:rPr>
          <w:i/>
          <w:iCs/>
        </w:rPr>
        <w:t>Consider mentioning something that makes you a valuable person</w:t>
      </w:r>
      <w:r w:rsidR="00473C62" w:rsidRPr="00765CD6">
        <w:rPr>
          <w:i/>
          <w:iCs/>
        </w:rPr>
        <w:t xml:space="preserve"> </w:t>
      </w:r>
      <w:r w:rsidRPr="00765CD6">
        <w:rPr>
          <w:i/>
          <w:iCs/>
        </w:rPr>
        <w:t xml:space="preserve">e.g. </w:t>
      </w:r>
      <w:r w:rsidR="00473C62" w:rsidRPr="00765CD6">
        <w:rPr>
          <w:i/>
          <w:iCs/>
        </w:rPr>
        <w:t>I am a …</w:t>
      </w:r>
      <w:r w:rsidRPr="00765CD6">
        <w:rPr>
          <w:i/>
          <w:iCs/>
        </w:rPr>
        <w:t xml:space="preserve">mother, volunteer, student, caregiver, </w:t>
      </w:r>
      <w:r w:rsidR="00473C62" w:rsidRPr="00765CD6">
        <w:rPr>
          <w:i/>
          <w:iCs/>
        </w:rPr>
        <w:t xml:space="preserve">nurse, </w:t>
      </w:r>
      <w:r w:rsidRPr="00765CD6">
        <w:rPr>
          <w:i/>
          <w:iCs/>
        </w:rPr>
        <w:t>businessperson or athlete.</w:t>
      </w:r>
    </w:p>
    <w:p w14:paraId="55490A1D" w14:textId="06CFC634" w:rsidR="008A5657" w:rsidRPr="006C3AA8" w:rsidRDefault="008A5657" w:rsidP="006C3AA8">
      <w:pPr>
        <w:rPr>
          <w:b/>
          <w:bCs/>
        </w:rPr>
      </w:pPr>
      <w:r>
        <w:rPr>
          <w:b/>
          <w:bCs/>
        </w:rPr>
        <w:t>My history as a smoker</w:t>
      </w:r>
    </w:p>
    <w:p w14:paraId="1AE0597C" w14:textId="77777777" w:rsidR="008A5657" w:rsidRPr="008A5657" w:rsidRDefault="006C3AA8" w:rsidP="006C3AA8">
      <w:r w:rsidRPr="008A5657">
        <w:t xml:space="preserve">When did you start smoking? How many years did you smoke? How much did you smoke? </w:t>
      </w:r>
    </w:p>
    <w:p w14:paraId="43B67FC6" w14:textId="3EC963AE" w:rsidR="006C3AA8" w:rsidRPr="00473C62" w:rsidRDefault="006C3AA8" w:rsidP="006C3AA8">
      <w:r w:rsidRPr="008A5657">
        <w:t>What were the impacts of smoking on your health/wellbeing/quality of life?</w:t>
      </w:r>
    </w:p>
    <w:p w14:paraId="706FFED9" w14:textId="45F69F24" w:rsidR="006C3AA8" w:rsidRPr="006C3AA8" w:rsidRDefault="008A5657" w:rsidP="006C3AA8">
      <w:pPr>
        <w:rPr>
          <w:b/>
          <w:bCs/>
        </w:rPr>
      </w:pPr>
      <w:r>
        <w:rPr>
          <w:b/>
          <w:bCs/>
        </w:rPr>
        <w:t>My attempts to quit smoking</w:t>
      </w:r>
    </w:p>
    <w:p w14:paraId="32DE600F" w14:textId="183A8C76" w:rsidR="006C3AA8" w:rsidRPr="00473C62" w:rsidRDefault="00765CD6" w:rsidP="006C3AA8">
      <w:r>
        <w:t>Before</w:t>
      </w:r>
      <w:r w:rsidR="006C3AA8" w:rsidRPr="008A5657">
        <w:t xml:space="preserve"> vaping, ha</w:t>
      </w:r>
      <w:r>
        <w:t xml:space="preserve">d </w:t>
      </w:r>
      <w:r w:rsidR="006C3AA8" w:rsidRPr="008A5657">
        <w:t xml:space="preserve">you ever tried to quit smoking? How </w:t>
      </w:r>
      <w:r>
        <w:t>often</w:t>
      </w:r>
      <w:r w:rsidR="006C3AA8" w:rsidRPr="008A5657">
        <w:t xml:space="preserve">? What methods did you use (patch, gum, </w:t>
      </w:r>
      <w:proofErr w:type="spellStart"/>
      <w:r w:rsidR="006C3AA8" w:rsidRPr="008A5657">
        <w:t>Champix</w:t>
      </w:r>
      <w:proofErr w:type="spellEnd"/>
      <w:r w:rsidR="006C3AA8" w:rsidRPr="008A5657">
        <w:t xml:space="preserve">, cold turkey, etc.)? </w:t>
      </w:r>
      <w:r>
        <w:t>What happened</w:t>
      </w:r>
      <w:r w:rsidR="006C3AA8" w:rsidRPr="008A5657">
        <w:t>?</w:t>
      </w:r>
    </w:p>
    <w:p w14:paraId="1817E0A4" w14:textId="3082E164" w:rsidR="006C3AA8" w:rsidRPr="006C3AA8" w:rsidRDefault="008A5657" w:rsidP="006C3AA8">
      <w:pPr>
        <w:rPr>
          <w:b/>
          <w:bCs/>
        </w:rPr>
      </w:pPr>
      <w:r>
        <w:rPr>
          <w:b/>
          <w:bCs/>
        </w:rPr>
        <w:t>Quitting by Vaping</w:t>
      </w:r>
    </w:p>
    <w:p w14:paraId="29E6F472" w14:textId="77777777" w:rsidR="00765CD6" w:rsidRDefault="008A5657" w:rsidP="006C3AA8">
      <w:r w:rsidRPr="008A5657">
        <w:t>When did you start vaping?</w:t>
      </w:r>
      <w:r>
        <w:t xml:space="preserve">  </w:t>
      </w:r>
      <w:r w:rsidR="006C3AA8" w:rsidRPr="008A5657">
        <w:t xml:space="preserve">How did vaping compare to other quit methods? </w:t>
      </w:r>
    </w:p>
    <w:p w14:paraId="68C67464" w14:textId="192B36ED" w:rsidR="008A5657" w:rsidRDefault="006C3AA8" w:rsidP="006C3AA8">
      <w:r w:rsidRPr="008A5657">
        <w:t xml:space="preserve">Have you </w:t>
      </w:r>
      <w:r w:rsidR="008A5657">
        <w:t xml:space="preserve">reduced or </w:t>
      </w:r>
      <w:r w:rsidRPr="008A5657">
        <w:t xml:space="preserve">completely quit smoking? </w:t>
      </w:r>
      <w:r w:rsidR="008A5657">
        <w:t>When did you last smoke a cigarette?</w:t>
      </w:r>
    </w:p>
    <w:p w14:paraId="75801A4A" w14:textId="3034FD61" w:rsidR="006C3AA8" w:rsidRPr="00473C62" w:rsidRDefault="008A5657" w:rsidP="006C3AA8">
      <w:r>
        <w:t>How has</w:t>
      </w:r>
      <w:r w:rsidR="006C3AA8" w:rsidRPr="008A5657">
        <w:t xml:space="preserve"> your health/wellbeing/quality of life</w:t>
      </w:r>
      <w:r>
        <w:t xml:space="preserve"> been affected by vaping?</w:t>
      </w:r>
    </w:p>
    <w:p w14:paraId="41B03AC6" w14:textId="40C4E52E" w:rsidR="006C3AA8" w:rsidRPr="00473C62" w:rsidRDefault="008A5657" w:rsidP="006C3AA8">
      <w:pPr>
        <w:rPr>
          <w:b/>
          <w:bCs/>
        </w:rPr>
      </w:pPr>
      <w:r>
        <w:rPr>
          <w:b/>
          <w:bCs/>
        </w:rPr>
        <w:t>Why flavours matter to me</w:t>
      </w:r>
    </w:p>
    <w:p w14:paraId="11DB8D96" w14:textId="4D1EB8AD" w:rsidR="008A5657" w:rsidRDefault="006C3AA8" w:rsidP="006C3AA8">
      <w:r w:rsidRPr="008A5657">
        <w:t>What flavour(s) do you vape (fruit, dessert, flavoured tobacco, plain tobacco,</w:t>
      </w:r>
      <w:r w:rsidR="00765CD6">
        <w:t xml:space="preserve"> </w:t>
      </w:r>
      <w:r w:rsidRPr="008A5657">
        <w:t>mint</w:t>
      </w:r>
      <w:r w:rsidR="00765CD6">
        <w:t xml:space="preserve">, </w:t>
      </w:r>
      <w:r w:rsidRPr="008A5657">
        <w:t xml:space="preserve">menthol, flavourless)? </w:t>
      </w:r>
    </w:p>
    <w:p w14:paraId="3B91F7AA" w14:textId="37585188" w:rsidR="006C3AA8" w:rsidRPr="00765CD6" w:rsidRDefault="006C3AA8" w:rsidP="006C3AA8">
      <w:r w:rsidRPr="008A5657">
        <w:t xml:space="preserve">How important are non-tobacco flavours to you? What </w:t>
      </w:r>
      <w:r w:rsidR="008A5657">
        <w:t>would you do if</w:t>
      </w:r>
      <w:r w:rsidRPr="008A5657">
        <w:t xml:space="preserve"> all flavours except for tobacco </w:t>
      </w:r>
      <w:r w:rsidR="008A5657">
        <w:t>were banned</w:t>
      </w:r>
      <w:r w:rsidRPr="008A5657">
        <w:t xml:space="preserve">? </w:t>
      </w:r>
      <w:r w:rsidR="00765CD6">
        <w:t>Would you smoke</w:t>
      </w:r>
      <w:r w:rsidRPr="008A5657">
        <w:t xml:space="preserve"> </w:t>
      </w:r>
      <w:r w:rsidR="00765CD6">
        <w:t xml:space="preserve">more </w:t>
      </w:r>
      <w:r w:rsidRPr="008A5657">
        <w:t>cigarettes?</w:t>
      </w:r>
    </w:p>
    <w:p w14:paraId="7B466A84" w14:textId="6A5F7A51" w:rsidR="006C3AA8" w:rsidRPr="00DD1398" w:rsidRDefault="006C3AA8" w:rsidP="006C3AA8">
      <w:pPr>
        <w:rPr>
          <w:b/>
          <w:bCs/>
        </w:rPr>
      </w:pPr>
      <w:r w:rsidRPr="006C3AA8">
        <w:rPr>
          <w:b/>
          <w:bCs/>
        </w:rPr>
        <w:t>Conclusion</w:t>
      </w:r>
    </w:p>
    <w:p w14:paraId="57714CED" w14:textId="16797B8A" w:rsidR="006C3AA8" w:rsidRPr="00765CD6" w:rsidRDefault="006C3AA8" w:rsidP="006C3AA8">
      <w:pPr>
        <w:rPr>
          <w:i/>
          <w:iCs/>
        </w:rPr>
      </w:pPr>
      <w:r w:rsidRPr="00765CD6">
        <w:rPr>
          <w:i/>
          <w:iCs/>
        </w:rPr>
        <w:t xml:space="preserve">What do you hope will be the outcome of the consultation process? What </w:t>
      </w:r>
      <w:r w:rsidR="00765CD6">
        <w:rPr>
          <w:i/>
          <w:iCs/>
        </w:rPr>
        <w:t>would you like to see happen</w:t>
      </w:r>
      <w:r w:rsidRPr="00765CD6">
        <w:rPr>
          <w:i/>
          <w:iCs/>
        </w:rPr>
        <w:t>? Be clear and concise.</w:t>
      </w:r>
    </w:p>
    <w:p w14:paraId="6399B3C1" w14:textId="1611D19F" w:rsidR="00DD1398" w:rsidRPr="00765CD6" w:rsidRDefault="00DD1398" w:rsidP="006C3AA8">
      <w:pPr>
        <w:rPr>
          <w:i/>
          <w:iCs/>
        </w:rPr>
      </w:pPr>
      <w:r w:rsidRPr="00765CD6">
        <w:rPr>
          <w:i/>
          <w:iCs/>
        </w:rPr>
        <w:t xml:space="preserve">For example, you could </w:t>
      </w:r>
      <w:r w:rsidR="00765CD6">
        <w:rPr>
          <w:i/>
          <w:iCs/>
        </w:rPr>
        <w:t>write any of these statements</w:t>
      </w:r>
      <w:r w:rsidRPr="00765CD6">
        <w:rPr>
          <w:i/>
          <w:iCs/>
        </w:rPr>
        <w:t>:</w:t>
      </w:r>
    </w:p>
    <w:p w14:paraId="7D1CE347" w14:textId="4D850FDC" w:rsidR="00DD1398" w:rsidRDefault="00DD1398" w:rsidP="006C3AA8">
      <w:r>
        <w:t>There is no need for a ban on flavours in vape.</w:t>
      </w:r>
    </w:p>
    <w:p w14:paraId="1C4CCA48" w14:textId="23C05993" w:rsidR="00765CD6" w:rsidRDefault="00765CD6" w:rsidP="006C3AA8">
      <w:r>
        <w:t>Flavours help</w:t>
      </w:r>
      <w:r w:rsidR="00DA40EA">
        <w:t>ed me</w:t>
      </w:r>
      <w:r>
        <w:t xml:space="preserve"> to quit</w:t>
      </w:r>
      <w:r w:rsidR="00DA40EA">
        <w:t xml:space="preserve"> smoking</w:t>
      </w:r>
      <w:r>
        <w:t>.</w:t>
      </w:r>
    </w:p>
    <w:p w14:paraId="7990D08B" w14:textId="4D3EEF5C" w:rsidR="00DA40EA" w:rsidRDefault="00DA40EA" w:rsidP="006C3AA8">
      <w:r>
        <w:t xml:space="preserve">A ban on flavours in vape will </w:t>
      </w:r>
      <w:r>
        <w:t xml:space="preserve">make vaping less enjoyable and </w:t>
      </w:r>
      <w:r>
        <w:t>result in more deaths from people using tobacco.</w:t>
      </w:r>
    </w:p>
    <w:p w14:paraId="58F8FAB7" w14:textId="5FF91193" w:rsidR="00DD1398" w:rsidRDefault="00DD1398" w:rsidP="006C3AA8">
      <w:r>
        <w:t xml:space="preserve">The laws about selling vape to children should be </w:t>
      </w:r>
      <w:r w:rsidR="00DA40EA">
        <w:t xml:space="preserve">strictly </w:t>
      </w:r>
      <w:r>
        <w:t>enforced.</w:t>
      </w:r>
    </w:p>
    <w:p w14:paraId="24602431" w14:textId="64BA83FF" w:rsidR="00DD1398" w:rsidRDefault="00DD1398" w:rsidP="006C3AA8">
      <w:r>
        <w:t xml:space="preserve">Adults should be </w:t>
      </w:r>
      <w:r w:rsidR="00765CD6">
        <w:t>allowed to use</w:t>
      </w:r>
      <w:r>
        <w:t xml:space="preserve"> a safer alternative to cigarettes.</w:t>
      </w:r>
    </w:p>
    <w:p w14:paraId="2DFB1DE9" w14:textId="620E234E" w:rsidR="00DD1398" w:rsidRDefault="00DD1398" w:rsidP="006C3AA8">
      <w:r>
        <w:lastRenderedPageBreak/>
        <w:t>Doctors should encourage their smoking patients to vape.</w:t>
      </w:r>
    </w:p>
    <w:p w14:paraId="536D5E3F" w14:textId="6112C225" w:rsidR="00DD1398" w:rsidRDefault="00DD1398" w:rsidP="006C3AA8">
      <w:r>
        <w:t>Vaping equipment should be sold in pharmacies and covered by health insurance.</w:t>
      </w:r>
    </w:p>
    <w:p w14:paraId="519DAF83" w14:textId="4F1D3F7E" w:rsidR="00DD1398" w:rsidRPr="008A5657" w:rsidRDefault="00DD1398" w:rsidP="006C3AA8">
      <w:r>
        <w:t>Vaping has saved my life.</w:t>
      </w:r>
    </w:p>
    <w:p w14:paraId="2D8C9C3C" w14:textId="4E241EB3" w:rsidR="006C3AA8" w:rsidRDefault="00DD1398" w:rsidP="006C3AA8">
      <w:pPr>
        <w:rPr>
          <w:b/>
          <w:bCs/>
        </w:rPr>
      </w:pPr>
      <w:r>
        <w:rPr>
          <w:b/>
          <w:bCs/>
        </w:rPr>
        <w:t>Yours Sincerely</w:t>
      </w:r>
    </w:p>
    <w:p w14:paraId="5ABA9DBB" w14:textId="6AF18D13" w:rsidR="00DD1398" w:rsidRPr="00DA40EA" w:rsidRDefault="00DD1398" w:rsidP="006C3AA8">
      <w:pPr>
        <w:rPr>
          <w:i/>
          <w:iCs/>
        </w:rPr>
      </w:pPr>
      <w:r w:rsidRPr="00DA40EA">
        <w:rPr>
          <w:i/>
          <w:iCs/>
        </w:rPr>
        <w:t>Insert your name. Consider adding a qualification or your job</w:t>
      </w:r>
      <w:r w:rsidR="007542CC" w:rsidRPr="00DA40EA">
        <w:rPr>
          <w:i/>
          <w:iCs/>
        </w:rPr>
        <w:t xml:space="preserve"> title</w:t>
      </w:r>
      <w:r w:rsidRPr="00DA40EA">
        <w:rPr>
          <w:i/>
          <w:iCs/>
        </w:rPr>
        <w:t>. Consider adding your telephone number, to allow proof that you are a real person.</w:t>
      </w:r>
    </w:p>
    <w:p w14:paraId="7E9F367E" w14:textId="77777777" w:rsidR="00473C62" w:rsidRDefault="00473C62" w:rsidP="006C3AA8"/>
    <w:p w14:paraId="132C04FB" w14:textId="164DD77C" w:rsidR="00473C62" w:rsidRDefault="00473C62" w:rsidP="00473C62">
      <w:pPr>
        <w:rPr>
          <w:b/>
          <w:bCs/>
        </w:rPr>
      </w:pPr>
      <w:r>
        <w:rPr>
          <w:b/>
          <w:bCs/>
        </w:rPr>
        <w:t xml:space="preserve">CUT </w:t>
      </w:r>
      <w:proofErr w:type="gramStart"/>
      <w:r>
        <w:rPr>
          <w:b/>
          <w:bCs/>
        </w:rPr>
        <w:t>TO</w:t>
      </w:r>
      <w:proofErr w:type="gramEnd"/>
      <w:r>
        <w:rPr>
          <w:b/>
          <w:bCs/>
        </w:rPr>
        <w:t xml:space="preserve"> HERE ----------------------------------------------------------------------------------------------------------</w:t>
      </w:r>
    </w:p>
    <w:p w14:paraId="56DCC3D2" w14:textId="1C33A7C3" w:rsidR="00DD1398" w:rsidRDefault="00DD1398" w:rsidP="006C3AA8"/>
    <w:p w14:paraId="04B79DC3" w14:textId="46D5C0A1" w:rsidR="00473C62" w:rsidRPr="00765CD6" w:rsidRDefault="00765CD6" w:rsidP="006C3AA8">
      <w:pPr>
        <w:rPr>
          <w:b/>
          <w:bCs/>
        </w:rPr>
      </w:pPr>
      <w:r w:rsidRPr="00765CD6">
        <w:rPr>
          <w:b/>
          <w:bCs/>
        </w:rPr>
        <w:t>Make sure you have deleted all my instructions, and any statements that you do not agree with.</w:t>
      </w:r>
    </w:p>
    <w:p w14:paraId="4C4AFC85" w14:textId="7DCEC891" w:rsidR="00DD1398" w:rsidRPr="00DD1398" w:rsidRDefault="00DD1398" w:rsidP="006C3AA8">
      <w:pPr>
        <w:rPr>
          <w:b/>
          <w:bCs/>
        </w:rPr>
      </w:pPr>
      <w:r w:rsidRPr="00DD1398">
        <w:rPr>
          <w:b/>
          <w:bCs/>
        </w:rPr>
        <w:t xml:space="preserve">Save your completed document to your desktop or other convenient locations, with a title such as your name and “Submission” </w:t>
      </w:r>
      <w:proofErr w:type="gramStart"/>
      <w:r w:rsidRPr="00DD1398">
        <w:rPr>
          <w:b/>
          <w:bCs/>
        </w:rPr>
        <w:t>e.g.</w:t>
      </w:r>
      <w:proofErr w:type="gramEnd"/>
      <w:r w:rsidRPr="00DD1398">
        <w:rPr>
          <w:b/>
          <w:bCs/>
        </w:rPr>
        <w:t xml:space="preserve"> JohnSmithSubmission.</w:t>
      </w:r>
      <w:r w:rsidR="007542CC">
        <w:rPr>
          <w:b/>
          <w:bCs/>
        </w:rPr>
        <w:t>do</w:t>
      </w:r>
      <w:r w:rsidRPr="00DD1398">
        <w:rPr>
          <w:b/>
          <w:bCs/>
        </w:rPr>
        <w:t>c</w:t>
      </w:r>
    </w:p>
    <w:p w14:paraId="065285E3" w14:textId="77777777" w:rsidR="006C3AA8" w:rsidRPr="006C3AA8" w:rsidRDefault="006C3AA8" w:rsidP="006C3AA8">
      <w:pPr>
        <w:rPr>
          <w:b/>
          <w:bCs/>
        </w:rPr>
      </w:pPr>
    </w:p>
    <w:p w14:paraId="4535D1D9" w14:textId="1C41ADA3" w:rsidR="006C3AA8" w:rsidRDefault="00DD1398" w:rsidP="006C3AA8">
      <w:pPr>
        <w:rPr>
          <w:b/>
          <w:bCs/>
        </w:rPr>
      </w:pPr>
      <w:r>
        <w:rPr>
          <w:b/>
          <w:bCs/>
        </w:rPr>
        <w:t>Congratulations! You have done the hard part, sending the email is easy as it has to be done in a standard way.</w:t>
      </w:r>
    </w:p>
    <w:p w14:paraId="5D94F07E" w14:textId="77777777" w:rsidR="006C3AA8" w:rsidRDefault="006C3AA8" w:rsidP="006C3AA8"/>
    <w:p w14:paraId="35DB0850" w14:textId="77777777" w:rsidR="006C3AA8" w:rsidRPr="00075DD9" w:rsidRDefault="006C3AA8" w:rsidP="006C3AA8">
      <w:pPr>
        <w:rPr>
          <w:b/>
          <w:bCs/>
          <w:u w:val="single"/>
        </w:rPr>
      </w:pPr>
      <w:r w:rsidRPr="00075DD9">
        <w:rPr>
          <w:b/>
          <w:bCs/>
          <w:u w:val="single"/>
        </w:rPr>
        <w:t>The Email</w:t>
      </w:r>
    </w:p>
    <w:p w14:paraId="2EDAA62D" w14:textId="77777777" w:rsidR="006C3AA8" w:rsidRPr="00075DD9" w:rsidRDefault="006C3AA8" w:rsidP="006C3AA8">
      <w:pPr>
        <w:rPr>
          <w:b/>
          <w:bCs/>
        </w:rPr>
      </w:pPr>
      <w:r w:rsidRPr="00075DD9">
        <w:rPr>
          <w:b/>
          <w:bCs/>
        </w:rPr>
        <w:t xml:space="preserve">It must be sent to: </w:t>
      </w:r>
      <w:hyperlink r:id="rId4" w:history="1">
        <w:r w:rsidRPr="00075DD9">
          <w:rPr>
            <w:rStyle w:val="Hyperlink"/>
            <w:b/>
            <w:bCs/>
          </w:rPr>
          <w:t>hc.pregs.sc@canada.ca</w:t>
        </w:r>
      </w:hyperlink>
    </w:p>
    <w:p w14:paraId="1525E045" w14:textId="77777777" w:rsidR="006C3AA8" w:rsidRDefault="006C3AA8" w:rsidP="006C3AA8">
      <w:r>
        <w:t>(</w:t>
      </w:r>
      <w:r w:rsidRPr="00765CD6">
        <w:rPr>
          <w:i/>
          <w:iCs/>
        </w:rPr>
        <w:t>You can send copies using CC (Carbon copy) or BCC (Blind Carbon Copy, no-one can see that you did this) to other lawmakers, to vaping advocacy groups or to friends, but this is not necessary)</w:t>
      </w:r>
    </w:p>
    <w:p w14:paraId="099B6B43" w14:textId="2173736A" w:rsidR="007542CC" w:rsidRDefault="00DA40EA" w:rsidP="006C3AA8">
      <w:pPr>
        <w:rPr>
          <w:b/>
          <w:bCs/>
        </w:rPr>
      </w:pPr>
      <w:r>
        <w:rPr>
          <w:b/>
          <w:bCs/>
        </w:rPr>
        <w:t xml:space="preserve">Cut and paste the </w:t>
      </w:r>
      <w:r w:rsidR="006C3AA8" w:rsidRPr="00075DD9">
        <w:rPr>
          <w:b/>
          <w:bCs/>
        </w:rPr>
        <w:t>subject</w:t>
      </w:r>
      <w:r>
        <w:rPr>
          <w:b/>
          <w:bCs/>
        </w:rPr>
        <w:t>, which</w:t>
      </w:r>
      <w:r w:rsidR="006C3AA8" w:rsidRPr="00075DD9">
        <w:rPr>
          <w:b/>
          <w:bCs/>
        </w:rPr>
        <w:t xml:space="preserve"> must be: </w:t>
      </w:r>
    </w:p>
    <w:p w14:paraId="07586B3C" w14:textId="651F7782" w:rsidR="007542CC" w:rsidRPr="00075DD9" w:rsidRDefault="006C3AA8" w:rsidP="006C3AA8">
      <w:pPr>
        <w:rPr>
          <w:b/>
          <w:bCs/>
        </w:rPr>
      </w:pPr>
      <w:r w:rsidRPr="00075DD9">
        <w:rPr>
          <w:b/>
          <w:bCs/>
        </w:rPr>
        <w:t>Submission – Order Amending Schedules 2 and 3 to the Tobacco and Vaping Products Act (Flavours) Canada Gazette Part I, Vol. 155, No. 25 on June 19th, 2021</w:t>
      </w:r>
    </w:p>
    <w:p w14:paraId="0ED65994" w14:textId="03389371" w:rsidR="00765CD6" w:rsidRPr="00075DD9" w:rsidRDefault="007542CC" w:rsidP="00765CD6">
      <w:pPr>
        <w:rPr>
          <w:b/>
          <w:bCs/>
        </w:rPr>
      </w:pPr>
      <w:r w:rsidRPr="007542CC">
        <w:rPr>
          <w:b/>
          <w:bCs/>
        </w:rPr>
        <w:t>Cut and paste the body of the email:</w:t>
      </w:r>
    </w:p>
    <w:p w14:paraId="62090374" w14:textId="2C7D0808" w:rsidR="00765CD6" w:rsidRPr="00075DD9" w:rsidRDefault="00765CD6" w:rsidP="006C3AA8">
      <w:pPr>
        <w:rPr>
          <w:b/>
          <w:bCs/>
        </w:rPr>
      </w:pPr>
      <w:r>
        <w:rPr>
          <w:b/>
          <w:bCs/>
        </w:rPr>
        <w:t>CUT FROM HERE -------------------------------------------------------------------------------------</w:t>
      </w:r>
    </w:p>
    <w:p w14:paraId="764015BB" w14:textId="77777777" w:rsidR="006C3AA8" w:rsidRPr="00075DD9" w:rsidRDefault="006C3AA8" w:rsidP="006C3AA8">
      <w:pPr>
        <w:rPr>
          <w:b/>
          <w:bCs/>
        </w:rPr>
      </w:pPr>
      <w:r w:rsidRPr="00075DD9">
        <w:rPr>
          <w:b/>
          <w:bCs/>
        </w:rPr>
        <w:t>Submitted by: (</w:t>
      </w:r>
      <w:r w:rsidRPr="00075DD9">
        <w:rPr>
          <w:b/>
          <w:bCs/>
          <w:i/>
          <w:iCs/>
        </w:rPr>
        <w:t>your full name here</w:t>
      </w:r>
      <w:r w:rsidRPr="00075DD9">
        <w:rPr>
          <w:b/>
          <w:bCs/>
        </w:rPr>
        <w:t>)</w:t>
      </w:r>
    </w:p>
    <w:p w14:paraId="138EA9D6" w14:textId="35428410" w:rsidR="006C3AA8" w:rsidRPr="00075DD9" w:rsidRDefault="006C3AA8" w:rsidP="006C3AA8">
      <w:pPr>
        <w:rPr>
          <w:b/>
          <w:bCs/>
        </w:rPr>
      </w:pPr>
      <w:r w:rsidRPr="00075DD9">
        <w:rPr>
          <w:b/>
          <w:bCs/>
        </w:rPr>
        <w:t>To: Manager, Vaping Products Regulations Division, Tobacco Products Regulatory Office, Tobacco Control Directorate CSCB, Health Canada, 0301A-150 Tunney’s Pasture Driveway, Ottawa, ON K1A 0K9</w:t>
      </w:r>
    </w:p>
    <w:p w14:paraId="631636CE" w14:textId="28D26582" w:rsidR="006C3AA8" w:rsidRDefault="006C3AA8" w:rsidP="006C3AA8">
      <w:pPr>
        <w:rPr>
          <w:b/>
          <w:bCs/>
        </w:rPr>
      </w:pPr>
      <w:r w:rsidRPr="00075DD9">
        <w:rPr>
          <w:b/>
          <w:bCs/>
        </w:rPr>
        <w:t xml:space="preserve">Email: </w:t>
      </w:r>
      <w:hyperlink r:id="rId5" w:history="1">
        <w:r w:rsidR="00765CD6" w:rsidRPr="00764619">
          <w:rPr>
            <w:rStyle w:val="Hyperlink"/>
            <w:b/>
            <w:bCs/>
          </w:rPr>
          <w:t>hc.pregs.sc@canada.ca</w:t>
        </w:r>
      </w:hyperlink>
    </w:p>
    <w:p w14:paraId="75648879" w14:textId="77777777" w:rsidR="006C3AA8" w:rsidRPr="00075DD9" w:rsidRDefault="006C3AA8" w:rsidP="006C3AA8">
      <w:pPr>
        <w:rPr>
          <w:b/>
          <w:bCs/>
        </w:rPr>
      </w:pPr>
      <w:r w:rsidRPr="00075DD9">
        <w:rPr>
          <w:b/>
          <w:bCs/>
        </w:rPr>
        <w:t>To whom it may concern:</w:t>
      </w:r>
    </w:p>
    <w:p w14:paraId="2CD470C3" w14:textId="77777777" w:rsidR="006C3AA8" w:rsidRPr="00075DD9" w:rsidRDefault="006C3AA8" w:rsidP="006C3AA8">
      <w:pPr>
        <w:rPr>
          <w:b/>
          <w:bCs/>
        </w:rPr>
      </w:pPr>
      <w:r w:rsidRPr="00075DD9">
        <w:rPr>
          <w:b/>
          <w:bCs/>
        </w:rPr>
        <w:lastRenderedPageBreak/>
        <w:t>Please find attached my submission in response to Order Amending Schedule 2 and 3 to the Tobacco and Vaping Products Act (Flavours) as published in Canada Gazette Part I, Vol. 155, No. 25 on June 19th, 2021.</w:t>
      </w:r>
    </w:p>
    <w:p w14:paraId="6CF6A468" w14:textId="77777777" w:rsidR="006C3AA8" w:rsidRPr="00075DD9" w:rsidRDefault="006C3AA8" w:rsidP="006C3AA8">
      <w:pPr>
        <w:rPr>
          <w:b/>
          <w:bCs/>
        </w:rPr>
      </w:pPr>
      <w:r w:rsidRPr="00075DD9">
        <w:rPr>
          <w:b/>
          <w:bCs/>
        </w:rPr>
        <w:t>Yours sincerely</w:t>
      </w:r>
    </w:p>
    <w:p w14:paraId="4D0E1321" w14:textId="114BB0BD" w:rsidR="006C3AA8" w:rsidRDefault="006C3AA8" w:rsidP="006C3AA8">
      <w:pPr>
        <w:rPr>
          <w:b/>
          <w:bCs/>
        </w:rPr>
      </w:pPr>
      <w:r w:rsidRPr="00075DD9">
        <w:rPr>
          <w:b/>
          <w:bCs/>
        </w:rPr>
        <w:t>(</w:t>
      </w:r>
      <w:r w:rsidRPr="00075DD9">
        <w:rPr>
          <w:b/>
          <w:bCs/>
          <w:i/>
          <w:iCs/>
        </w:rPr>
        <w:t>Insert your name and contact information</w:t>
      </w:r>
      <w:r w:rsidRPr="00075DD9">
        <w:rPr>
          <w:b/>
          <w:bCs/>
        </w:rPr>
        <w:t>)</w:t>
      </w:r>
    </w:p>
    <w:p w14:paraId="06327B48" w14:textId="77777777" w:rsidR="00DA40EA" w:rsidRDefault="00765CD6" w:rsidP="006C3AA8">
      <w:pPr>
        <w:rPr>
          <w:b/>
          <w:bCs/>
        </w:rPr>
      </w:pPr>
      <w:r>
        <w:rPr>
          <w:b/>
          <w:bCs/>
        </w:rPr>
        <w:t xml:space="preserve">CUT </w:t>
      </w:r>
      <w:proofErr w:type="gramStart"/>
      <w:r>
        <w:rPr>
          <w:b/>
          <w:bCs/>
        </w:rPr>
        <w:t>TO</w:t>
      </w:r>
      <w:proofErr w:type="gramEnd"/>
      <w:r>
        <w:rPr>
          <w:b/>
          <w:bCs/>
        </w:rPr>
        <w:t xml:space="preserve"> HERE -------------------------------------------------------------------------------------</w:t>
      </w:r>
    </w:p>
    <w:p w14:paraId="223229A9" w14:textId="7DE239BB" w:rsidR="00DD1398" w:rsidRPr="00DA40EA" w:rsidRDefault="00DA40EA" w:rsidP="006C3AA8">
      <w:pPr>
        <w:rPr>
          <w:b/>
          <w:bCs/>
        </w:rPr>
      </w:pPr>
      <w:r>
        <w:rPr>
          <w:i/>
          <w:iCs/>
        </w:rPr>
        <w:t>Y</w:t>
      </w:r>
      <w:r w:rsidR="006C3AA8" w:rsidRPr="00765CD6">
        <w:rPr>
          <w:i/>
          <w:iCs/>
        </w:rPr>
        <w:t>ou just need to add your name</w:t>
      </w:r>
      <w:r w:rsidR="007542CC">
        <w:rPr>
          <w:i/>
          <w:iCs/>
        </w:rPr>
        <w:t xml:space="preserve"> at the top and bottom</w:t>
      </w:r>
      <w:r w:rsidR="00DD1398" w:rsidRPr="00765CD6">
        <w:rPr>
          <w:i/>
          <w:iCs/>
        </w:rPr>
        <w:t xml:space="preserve">. </w:t>
      </w:r>
    </w:p>
    <w:p w14:paraId="3000C1D0" w14:textId="338484AA" w:rsidR="006C3AA8" w:rsidRPr="00765CD6" w:rsidRDefault="00DD1398" w:rsidP="006C3AA8">
      <w:pPr>
        <w:rPr>
          <w:i/>
          <w:iCs/>
        </w:rPr>
      </w:pPr>
      <w:r w:rsidRPr="00765CD6">
        <w:rPr>
          <w:i/>
          <w:iCs/>
        </w:rPr>
        <w:t>Remember to actually attach the attachment</w:t>
      </w:r>
      <w:r w:rsidR="00765CD6">
        <w:rPr>
          <w:i/>
          <w:iCs/>
        </w:rPr>
        <w:t xml:space="preserve"> and to click “Send”</w:t>
      </w:r>
      <w:r w:rsidR="00DA40EA">
        <w:rPr>
          <w:i/>
          <w:iCs/>
        </w:rPr>
        <w:t>!</w:t>
      </w:r>
    </w:p>
    <w:p w14:paraId="3A0F610B" w14:textId="1955909A" w:rsidR="006C3AA8" w:rsidRDefault="00765CD6" w:rsidP="006C3AA8">
      <w:pPr>
        <w:rPr>
          <w:b/>
          <w:bCs/>
        </w:rPr>
      </w:pPr>
      <w:r>
        <w:rPr>
          <w:b/>
          <w:bCs/>
        </w:rPr>
        <w:t>Congratulations, you have done your bit and made your opinions known!</w:t>
      </w:r>
    </w:p>
    <w:p w14:paraId="4E1BC59A" w14:textId="77777777" w:rsidR="007542CC" w:rsidRDefault="007542CC" w:rsidP="006C3AA8">
      <w:pPr>
        <w:rPr>
          <w:b/>
          <w:bCs/>
        </w:rPr>
      </w:pPr>
      <w:r>
        <w:rPr>
          <w:b/>
          <w:bCs/>
        </w:rPr>
        <w:t xml:space="preserve">Let your friends know, both in real life and on social media. </w:t>
      </w:r>
    </w:p>
    <w:p w14:paraId="0299213E" w14:textId="0AED1F01" w:rsidR="007542CC" w:rsidRDefault="007542CC" w:rsidP="006C3AA8">
      <w:pPr>
        <w:rPr>
          <w:b/>
          <w:bCs/>
        </w:rPr>
      </w:pPr>
      <w:r>
        <w:rPr>
          <w:b/>
          <w:bCs/>
        </w:rPr>
        <w:t>Share your submission with them, or send them a link to this page.</w:t>
      </w:r>
    </w:p>
    <w:sectPr w:rsidR="007542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wMDM1tjA3NDE0NTBS0lEKTi0uzszPAykwrAUAJJGyuCwAAAA="/>
  </w:docVars>
  <w:rsids>
    <w:rsidRoot w:val="00007D11"/>
    <w:rsid w:val="00007D11"/>
    <w:rsid w:val="00075DD9"/>
    <w:rsid w:val="00473C62"/>
    <w:rsid w:val="006C3AA8"/>
    <w:rsid w:val="007542CC"/>
    <w:rsid w:val="00765CD6"/>
    <w:rsid w:val="007F2C8C"/>
    <w:rsid w:val="008A5657"/>
    <w:rsid w:val="00DA40EA"/>
    <w:rsid w:val="00DD1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20026"/>
  <w15:chartTrackingRefBased/>
  <w15:docId w15:val="{A0F3D1BF-D317-4D71-9610-F788FC9DC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5D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hc.pregs.sc@canada.ca" TargetMode="External"/><Relationship Id="rId4" Type="http://schemas.openxmlformats.org/officeDocument/2006/relationships/hyperlink" Target="mailto:hc.pregs.sc@canad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947</Words>
  <Characters>54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Oyston</dc:creator>
  <cp:keywords/>
  <dc:description/>
  <cp:lastModifiedBy>John Oyston</cp:lastModifiedBy>
  <cp:revision>3</cp:revision>
  <dcterms:created xsi:type="dcterms:W3CDTF">2021-07-18T12:55:00Z</dcterms:created>
  <dcterms:modified xsi:type="dcterms:W3CDTF">2021-07-18T14:22:00Z</dcterms:modified>
</cp:coreProperties>
</file>